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0B6F" w:rsidRPr="0080636B" w:rsidRDefault="00AC0B6F" w:rsidP="0080636B">
      <w:pPr>
        <w:jc w:val="center"/>
        <w:rPr>
          <w:rFonts w:ascii="Arial" w:hAnsi="Arial" w:cs="Arial"/>
          <w:sz w:val="72"/>
          <w:szCs w:val="22"/>
        </w:rPr>
      </w:pPr>
    </w:p>
    <w:p w:rsidR="00EC75A6" w:rsidRPr="00EC75A6" w:rsidRDefault="00EC75A6" w:rsidP="00EC75A6">
      <w:pPr>
        <w:jc w:val="center"/>
        <w:rPr>
          <w:b/>
          <w:sz w:val="32"/>
        </w:rPr>
      </w:pPr>
      <w:r w:rsidRPr="00EC75A6">
        <w:rPr>
          <w:b/>
          <w:sz w:val="32"/>
        </w:rPr>
        <w:t>R</w:t>
      </w:r>
      <w:r w:rsidR="00C03C2C">
        <w:rPr>
          <w:b/>
          <w:sz w:val="32"/>
        </w:rPr>
        <w:t>oyal Holloway Students’ Union AS</w:t>
      </w:r>
      <w:bookmarkStart w:id="0" w:name="_GoBack"/>
      <w:bookmarkEnd w:id="0"/>
      <w:r w:rsidRPr="00EC75A6">
        <w:rPr>
          <w:b/>
          <w:sz w:val="32"/>
        </w:rPr>
        <w:t>M minutes</w:t>
      </w:r>
    </w:p>
    <w:p w:rsidR="00EC75A6" w:rsidRPr="00EC75A6" w:rsidRDefault="00C03C2C" w:rsidP="00EC75A6">
      <w:pPr>
        <w:jc w:val="center"/>
        <w:rPr>
          <w:b/>
          <w:sz w:val="32"/>
        </w:rPr>
      </w:pPr>
      <w:r>
        <w:rPr>
          <w:b/>
          <w:sz w:val="32"/>
        </w:rPr>
        <w:t>26/11</w:t>
      </w:r>
      <w:r w:rsidR="00EC75A6" w:rsidRPr="00EC75A6">
        <w:rPr>
          <w:b/>
          <w:sz w:val="32"/>
        </w:rPr>
        <w:t>/2018</w:t>
      </w:r>
    </w:p>
    <w:p w:rsidR="00EC75A6" w:rsidRPr="00EC75A6" w:rsidRDefault="00C03C2C" w:rsidP="00EC75A6">
      <w:pPr>
        <w:jc w:val="center"/>
        <w:rPr>
          <w:b/>
          <w:sz w:val="32"/>
        </w:rPr>
      </w:pPr>
      <w:r>
        <w:rPr>
          <w:b/>
          <w:sz w:val="32"/>
        </w:rPr>
        <w:t>Medicine</w:t>
      </w:r>
    </w:p>
    <w:p w:rsidR="00EC75A6" w:rsidRDefault="00EC75A6" w:rsidP="00EC75A6"/>
    <w:p w:rsidR="00EC75A6" w:rsidRDefault="00EC75A6" w:rsidP="00EC75A6">
      <w:r>
        <w:t xml:space="preserve">Chair: </w:t>
      </w:r>
      <w:r w:rsidR="00C03C2C">
        <w:t xml:space="preserve">Clement Jones </w:t>
      </w:r>
      <w:r>
        <w:t>(SU President)</w:t>
      </w:r>
    </w:p>
    <w:p w:rsidR="00EC75A6" w:rsidRDefault="00EC75A6" w:rsidP="00EC75A6"/>
    <w:p w:rsidR="00EC75A6" w:rsidRDefault="00EC75A6" w:rsidP="00EC75A6"/>
    <w:p w:rsidR="00EC75A6" w:rsidRDefault="00EC75A6" w:rsidP="00EC75A6">
      <w:r>
        <w:t xml:space="preserve">Meeting open </w:t>
      </w:r>
    </w:p>
    <w:p w:rsidR="00EC75A6" w:rsidRDefault="00EC75A6" w:rsidP="00EC75A6"/>
    <w:p w:rsidR="00EC75A6" w:rsidRDefault="00EC75A6" w:rsidP="00EC75A6">
      <w:r>
        <w:t>NB opens the meeting</w:t>
      </w:r>
    </w:p>
    <w:p w:rsidR="00EC75A6" w:rsidRDefault="00EC75A6" w:rsidP="00EC75A6">
      <w:r>
        <w:t>NB runs through the agenda and asks for any objections</w:t>
      </w:r>
    </w:p>
    <w:p w:rsidR="00EC75A6" w:rsidRDefault="00EC75A6" w:rsidP="00EC75A6"/>
    <w:p w:rsidR="00EC75A6" w:rsidRPr="00EC75A6" w:rsidRDefault="00C03C2C" w:rsidP="00EC75A6">
      <w:pPr>
        <w:rPr>
          <w:b/>
        </w:rPr>
      </w:pPr>
      <w:r>
        <w:rPr>
          <w:b/>
        </w:rPr>
        <w:t>President</w:t>
      </w:r>
      <w:r w:rsidR="00EC75A6" w:rsidRPr="00EC75A6">
        <w:rPr>
          <w:b/>
        </w:rPr>
        <w:t xml:space="preserve"> report:</w:t>
      </w:r>
    </w:p>
    <w:p w:rsidR="00EC75A6" w:rsidRDefault="00EC75A6" w:rsidP="00EC75A6"/>
    <w:p w:rsidR="00C03C2C" w:rsidRPr="00C03C2C" w:rsidRDefault="00C03C2C" w:rsidP="00C03C2C">
      <w:pPr>
        <w:pStyle w:val="ListParagraph"/>
        <w:numPr>
          <w:ilvl w:val="0"/>
          <w:numId w:val="23"/>
        </w:numPr>
      </w:pPr>
      <w:r w:rsidRPr="00C03C2C">
        <w:t>Democracy review is underway – interviewed for consultant and appointed Jim Dickenson – has been meeting with stakeholders</w:t>
      </w:r>
    </w:p>
    <w:p w:rsidR="00C03C2C" w:rsidRPr="00C03C2C" w:rsidRDefault="00C03C2C" w:rsidP="00C03C2C">
      <w:pPr>
        <w:pStyle w:val="ListParagraph"/>
        <w:numPr>
          <w:ilvl w:val="0"/>
          <w:numId w:val="23"/>
        </w:numPr>
      </w:pPr>
      <w:r w:rsidRPr="00C03C2C">
        <w:t xml:space="preserve">Venue </w:t>
      </w:r>
      <w:r w:rsidRPr="00C03C2C">
        <w:t>advisory</w:t>
      </w:r>
      <w:r w:rsidRPr="00C03C2C">
        <w:t xml:space="preserve"> group this week – looking to get students to feed into decision making of the trading elements of the union, first meeting this week.</w:t>
      </w:r>
    </w:p>
    <w:p w:rsidR="00EC75A6" w:rsidRDefault="00C03C2C" w:rsidP="00C03C2C">
      <w:pPr>
        <w:pStyle w:val="ListParagraph"/>
        <w:numPr>
          <w:ilvl w:val="0"/>
          <w:numId w:val="23"/>
        </w:numPr>
      </w:pPr>
      <w:r w:rsidRPr="00C03C2C">
        <w:t>Clean up your campus – great week of action and now working on review of investments and looking at a review of the strategy they use and now taking into account ethical investment policy. SU will be working with the College to make sure this can be as ethical as possible.</w:t>
      </w:r>
    </w:p>
    <w:p w:rsidR="00C03C2C" w:rsidRDefault="00C03C2C" w:rsidP="00EC75A6">
      <w:pPr>
        <w:rPr>
          <w:b/>
        </w:rPr>
      </w:pPr>
    </w:p>
    <w:p w:rsidR="00EC75A6" w:rsidRPr="00EC75A6" w:rsidRDefault="00EC75A6" w:rsidP="00EC75A6">
      <w:pPr>
        <w:rPr>
          <w:b/>
        </w:rPr>
      </w:pPr>
      <w:r w:rsidRPr="00EC75A6">
        <w:rPr>
          <w:b/>
        </w:rPr>
        <w:t xml:space="preserve">VP </w:t>
      </w:r>
      <w:r w:rsidR="00C03C2C">
        <w:rPr>
          <w:b/>
        </w:rPr>
        <w:t>Education</w:t>
      </w:r>
      <w:r w:rsidRPr="00EC75A6">
        <w:rPr>
          <w:b/>
        </w:rPr>
        <w:t xml:space="preserve"> report:</w:t>
      </w:r>
    </w:p>
    <w:p w:rsidR="00EC75A6" w:rsidRDefault="00EC75A6" w:rsidP="00EC75A6"/>
    <w:p w:rsidR="00C03C2C" w:rsidRPr="00C03C2C" w:rsidRDefault="00C03C2C" w:rsidP="00C03C2C">
      <w:pPr>
        <w:pStyle w:val="ListParagraph"/>
        <w:numPr>
          <w:ilvl w:val="0"/>
          <w:numId w:val="24"/>
        </w:numPr>
        <w:spacing w:after="160" w:line="259" w:lineRule="auto"/>
        <w:rPr>
          <w:rFonts w:eastAsia="Calibri" w:cs="Times New Roman"/>
        </w:rPr>
      </w:pPr>
      <w:r w:rsidRPr="00C03C2C">
        <w:rPr>
          <w:rFonts w:eastAsia="Calibri" w:cs="Times New Roman"/>
        </w:rPr>
        <w:t>Library – opened new founders reading room – more study spaces for students</w:t>
      </w:r>
    </w:p>
    <w:p w:rsidR="00C03C2C" w:rsidRPr="00C03C2C" w:rsidRDefault="00C03C2C" w:rsidP="00C03C2C">
      <w:pPr>
        <w:pStyle w:val="ListParagraph"/>
        <w:numPr>
          <w:ilvl w:val="0"/>
          <w:numId w:val="24"/>
        </w:numPr>
        <w:spacing w:after="160" w:line="259" w:lineRule="auto"/>
        <w:rPr>
          <w:rFonts w:eastAsia="Calibri" w:cs="Times New Roman"/>
        </w:rPr>
      </w:pPr>
      <w:r w:rsidRPr="00C03C2C">
        <w:rPr>
          <w:rFonts w:eastAsia="Calibri" w:cs="Times New Roman"/>
        </w:rPr>
        <w:t>Academic societies – first draft of minimum standards agreement and tested some of the elements with Academic Reps – further consultation to follo</w:t>
      </w:r>
      <w:r w:rsidRPr="00C03C2C">
        <w:rPr>
          <w:rFonts w:eastAsia="Calibri" w:cs="Times New Roman"/>
        </w:rPr>
        <w:t>w with academic society members</w:t>
      </w:r>
    </w:p>
    <w:p w:rsidR="00C03C2C" w:rsidRPr="00C03C2C" w:rsidRDefault="00C03C2C" w:rsidP="00C03C2C">
      <w:pPr>
        <w:pStyle w:val="ListParagraph"/>
        <w:numPr>
          <w:ilvl w:val="0"/>
          <w:numId w:val="24"/>
        </w:numPr>
        <w:spacing w:after="160" w:line="259" w:lineRule="auto"/>
        <w:rPr>
          <w:rFonts w:eastAsia="Calibri" w:cs="Times New Roman"/>
        </w:rPr>
      </w:pPr>
      <w:r w:rsidRPr="00C03C2C">
        <w:rPr>
          <w:rFonts w:eastAsia="Calibri" w:cs="Times New Roman"/>
        </w:rPr>
        <w:t xml:space="preserve">Assessment methods – sitting on the assessment improvement group starting to collect student views to feed in </w:t>
      </w:r>
    </w:p>
    <w:p w:rsidR="00C03C2C" w:rsidRPr="00C03C2C" w:rsidRDefault="00C03C2C" w:rsidP="00C03C2C">
      <w:pPr>
        <w:pStyle w:val="ListParagraph"/>
        <w:numPr>
          <w:ilvl w:val="0"/>
          <w:numId w:val="24"/>
        </w:numPr>
        <w:spacing w:after="160" w:line="259" w:lineRule="auto"/>
        <w:rPr>
          <w:rFonts w:eastAsia="Calibri" w:cs="Times New Roman"/>
        </w:rPr>
      </w:pPr>
      <w:r w:rsidRPr="00C03C2C">
        <w:rPr>
          <w:rFonts w:eastAsia="Calibri" w:cs="Times New Roman"/>
        </w:rPr>
        <w:t>Lecture capture – group now set up and will include faculty reps – will then write up a paper for the New Year</w:t>
      </w:r>
    </w:p>
    <w:p w:rsidR="00C03C2C" w:rsidRPr="00C03C2C" w:rsidRDefault="00C03C2C" w:rsidP="00C03C2C">
      <w:pPr>
        <w:pStyle w:val="ListParagraph"/>
        <w:numPr>
          <w:ilvl w:val="0"/>
          <w:numId w:val="24"/>
        </w:numPr>
        <w:spacing w:after="160" w:line="259" w:lineRule="auto"/>
        <w:rPr>
          <w:rFonts w:eastAsia="Calibri" w:cs="Times New Roman"/>
        </w:rPr>
      </w:pPr>
      <w:r w:rsidRPr="00C03C2C">
        <w:rPr>
          <w:rFonts w:eastAsia="Calibri" w:cs="Times New Roman"/>
        </w:rPr>
        <w:t>Academic reps – elected reps using new online system and now at 80% trained</w:t>
      </w:r>
    </w:p>
    <w:p w:rsidR="00EC75A6" w:rsidRDefault="00EC75A6" w:rsidP="00EC75A6"/>
    <w:p w:rsidR="00C03C2C" w:rsidRDefault="00C03C2C" w:rsidP="00EC75A6"/>
    <w:p w:rsidR="00EC75A6" w:rsidRPr="00EC75A6" w:rsidRDefault="00EC75A6" w:rsidP="00EC75A6">
      <w:pPr>
        <w:rPr>
          <w:b/>
        </w:rPr>
      </w:pPr>
      <w:r w:rsidRPr="00EC75A6">
        <w:rPr>
          <w:b/>
        </w:rPr>
        <w:t xml:space="preserve">VP </w:t>
      </w:r>
      <w:r w:rsidR="00C03C2C">
        <w:rPr>
          <w:b/>
        </w:rPr>
        <w:t>Welfare &amp; Diversity</w:t>
      </w:r>
      <w:r w:rsidRPr="00EC75A6">
        <w:rPr>
          <w:b/>
        </w:rPr>
        <w:t xml:space="preserve"> report:</w:t>
      </w:r>
    </w:p>
    <w:p w:rsidR="00EC75A6" w:rsidRDefault="00EC75A6" w:rsidP="00EC75A6"/>
    <w:p w:rsidR="00C03C2C" w:rsidRPr="00C03C2C" w:rsidRDefault="00C03C2C" w:rsidP="00C03C2C">
      <w:pPr>
        <w:pStyle w:val="ListParagraph"/>
        <w:numPr>
          <w:ilvl w:val="0"/>
          <w:numId w:val="25"/>
        </w:numPr>
      </w:pPr>
      <w:r w:rsidRPr="00C03C2C">
        <w:t>Sexual health testing – really successful drive with over 100 people getting tested</w:t>
      </w:r>
    </w:p>
    <w:p w:rsidR="00C03C2C" w:rsidRPr="00C03C2C" w:rsidRDefault="00C03C2C" w:rsidP="00C03C2C">
      <w:pPr>
        <w:pStyle w:val="ListParagraph"/>
        <w:numPr>
          <w:ilvl w:val="0"/>
          <w:numId w:val="25"/>
        </w:numPr>
      </w:pPr>
      <w:r w:rsidRPr="00C03C2C">
        <w:t>Housing – PG internationals now guaranteed accommodation and founder’s change of contract length to 38 weeks</w:t>
      </w:r>
    </w:p>
    <w:p w:rsidR="00C03C2C" w:rsidRPr="00C03C2C" w:rsidRDefault="00C03C2C" w:rsidP="00C03C2C">
      <w:pPr>
        <w:pStyle w:val="ListParagraph"/>
        <w:numPr>
          <w:ilvl w:val="0"/>
          <w:numId w:val="25"/>
        </w:numPr>
      </w:pPr>
      <w:r w:rsidRPr="00C03C2C">
        <w:lastRenderedPageBreak/>
        <w:t>Held a letting agency forum where we worked with the organisation to look at how we can better serve students</w:t>
      </w:r>
    </w:p>
    <w:p w:rsidR="00C03C2C" w:rsidRPr="00C03C2C" w:rsidRDefault="00C03C2C" w:rsidP="00C03C2C">
      <w:pPr>
        <w:pStyle w:val="ListParagraph"/>
        <w:numPr>
          <w:ilvl w:val="0"/>
          <w:numId w:val="25"/>
        </w:numPr>
      </w:pPr>
      <w:r w:rsidRPr="00C03C2C">
        <w:t xml:space="preserve">Council Tax – co-signed letter with Principal now sent to the CEO of the council to ask for a change to the status of students </w:t>
      </w:r>
    </w:p>
    <w:p w:rsidR="00C03C2C" w:rsidRPr="00C03C2C" w:rsidRDefault="00C03C2C" w:rsidP="00C03C2C">
      <w:pPr>
        <w:pStyle w:val="ListParagraph"/>
        <w:numPr>
          <w:ilvl w:val="0"/>
          <w:numId w:val="25"/>
        </w:numPr>
      </w:pPr>
      <w:r w:rsidRPr="00C03C2C">
        <w:t>Mental Health P2P – delivered out first session to students and now looking to disseminate this wider</w:t>
      </w:r>
    </w:p>
    <w:p w:rsidR="00C03C2C" w:rsidRPr="00C03C2C" w:rsidRDefault="00C03C2C" w:rsidP="00C03C2C">
      <w:pPr>
        <w:pStyle w:val="ListParagraph"/>
        <w:numPr>
          <w:ilvl w:val="0"/>
          <w:numId w:val="25"/>
        </w:numPr>
      </w:pPr>
      <w:r w:rsidRPr="00C03C2C">
        <w:t>Fitness to study – looking at how and why students are judged to be able to study – making sure that students are not unfairly treated</w:t>
      </w:r>
    </w:p>
    <w:p w:rsidR="00C03C2C" w:rsidRPr="00C03C2C" w:rsidRDefault="00C03C2C" w:rsidP="00C03C2C">
      <w:pPr>
        <w:pStyle w:val="ListParagraph"/>
        <w:numPr>
          <w:ilvl w:val="0"/>
          <w:numId w:val="25"/>
        </w:numPr>
      </w:pPr>
      <w:r w:rsidRPr="00C03C2C">
        <w:t>Reporting platform for sexual Harassment – this will be actioned in the new year</w:t>
      </w:r>
    </w:p>
    <w:p w:rsidR="00C03C2C" w:rsidRPr="00C03C2C" w:rsidRDefault="00C03C2C" w:rsidP="00C03C2C">
      <w:pPr>
        <w:pStyle w:val="ListParagraph"/>
        <w:numPr>
          <w:ilvl w:val="0"/>
          <w:numId w:val="25"/>
        </w:numPr>
      </w:pPr>
      <w:r w:rsidRPr="00C03C2C">
        <w:t>Medical Centre – looking at how this will all be improved</w:t>
      </w:r>
    </w:p>
    <w:p w:rsidR="00EC75A6" w:rsidRDefault="00EC75A6" w:rsidP="00EC75A6"/>
    <w:p w:rsidR="00EC75A6" w:rsidRPr="00EC75A6" w:rsidRDefault="00C03C2C" w:rsidP="00EC75A6">
      <w:pPr>
        <w:rPr>
          <w:b/>
        </w:rPr>
      </w:pPr>
      <w:r>
        <w:rPr>
          <w:b/>
        </w:rPr>
        <w:t>VP Societies &amp; Media</w:t>
      </w:r>
      <w:r w:rsidR="00EC75A6" w:rsidRPr="00EC75A6">
        <w:rPr>
          <w:b/>
        </w:rPr>
        <w:t xml:space="preserve"> report:</w:t>
      </w:r>
    </w:p>
    <w:p w:rsidR="00EC75A6" w:rsidRDefault="00EC75A6" w:rsidP="00EC75A6"/>
    <w:p w:rsidR="00C03C2C" w:rsidRPr="00C03C2C" w:rsidRDefault="00C03C2C" w:rsidP="00C03C2C">
      <w:pPr>
        <w:pStyle w:val="ListParagraph"/>
        <w:numPr>
          <w:ilvl w:val="0"/>
          <w:numId w:val="26"/>
        </w:numPr>
      </w:pPr>
      <w:r w:rsidRPr="00C03C2C">
        <w:t>Some overlap with Dom</w:t>
      </w:r>
    </w:p>
    <w:p w:rsidR="00C03C2C" w:rsidRPr="00C03C2C" w:rsidRDefault="00C03C2C" w:rsidP="00C03C2C">
      <w:pPr>
        <w:pStyle w:val="ListParagraph"/>
        <w:numPr>
          <w:ilvl w:val="0"/>
          <w:numId w:val="26"/>
        </w:numPr>
      </w:pPr>
      <w:r w:rsidRPr="00C03C2C">
        <w:t xml:space="preserve">Started with grant allocation and fresher’s has been very busy </w:t>
      </w:r>
    </w:p>
    <w:p w:rsidR="00C03C2C" w:rsidRPr="00C03C2C" w:rsidRDefault="00C03C2C" w:rsidP="00C03C2C">
      <w:pPr>
        <w:pStyle w:val="ListParagraph"/>
        <w:numPr>
          <w:ilvl w:val="0"/>
          <w:numId w:val="26"/>
        </w:numPr>
      </w:pPr>
      <w:r w:rsidRPr="00C03C2C">
        <w:t>Ratifications – now got 7 new groups and have doubled the meetings to 6 rather than 3 from last year</w:t>
      </w:r>
    </w:p>
    <w:p w:rsidR="00C03C2C" w:rsidRPr="00C03C2C" w:rsidRDefault="00C03C2C" w:rsidP="00C03C2C">
      <w:pPr>
        <w:pStyle w:val="ListParagraph"/>
        <w:numPr>
          <w:ilvl w:val="0"/>
          <w:numId w:val="26"/>
        </w:numPr>
      </w:pPr>
      <w:r w:rsidRPr="00C03C2C">
        <w:t>Space lobby – published the blog around drama space for more students – meeting with VP student experience and dean of the faculty to look at solution to this</w:t>
      </w:r>
    </w:p>
    <w:p w:rsidR="00C03C2C" w:rsidRPr="00C03C2C" w:rsidRDefault="00C03C2C" w:rsidP="00C03C2C">
      <w:pPr>
        <w:pStyle w:val="ListParagraph"/>
        <w:numPr>
          <w:ilvl w:val="0"/>
          <w:numId w:val="26"/>
        </w:numPr>
      </w:pPr>
      <w:r w:rsidRPr="00C03C2C">
        <w:t>Looking at redevelopment of studio 3 space in the media area</w:t>
      </w:r>
    </w:p>
    <w:p w:rsidR="00C03C2C" w:rsidRPr="00C03C2C" w:rsidRDefault="00C03C2C" w:rsidP="00C03C2C">
      <w:pPr>
        <w:pStyle w:val="ListParagraph"/>
        <w:numPr>
          <w:ilvl w:val="0"/>
          <w:numId w:val="26"/>
        </w:numPr>
      </w:pPr>
      <w:r w:rsidRPr="00C03C2C">
        <w:t>International week events – craft session to get student to talk about their home cultures and event looking at where people come from</w:t>
      </w:r>
    </w:p>
    <w:p w:rsidR="00C03C2C" w:rsidRPr="00C03C2C" w:rsidRDefault="00C03C2C" w:rsidP="00C03C2C">
      <w:pPr>
        <w:pStyle w:val="ListParagraph"/>
        <w:numPr>
          <w:ilvl w:val="0"/>
          <w:numId w:val="26"/>
        </w:numPr>
      </w:pPr>
      <w:r w:rsidRPr="00C03C2C">
        <w:t>Balls planning – looking at how we can make this even better for students</w:t>
      </w:r>
    </w:p>
    <w:p w:rsidR="00C03C2C" w:rsidRPr="00C03C2C" w:rsidRDefault="00C03C2C" w:rsidP="00C03C2C">
      <w:pPr>
        <w:pStyle w:val="ListParagraph"/>
        <w:numPr>
          <w:ilvl w:val="0"/>
          <w:numId w:val="26"/>
        </w:numPr>
      </w:pPr>
      <w:r w:rsidRPr="00C03C2C">
        <w:t xml:space="preserve">CRM system – solution to aid better communications and service from the Student </w:t>
      </w:r>
      <w:proofErr w:type="spellStart"/>
      <w:r w:rsidRPr="00C03C2C">
        <w:t>Opps</w:t>
      </w:r>
      <w:proofErr w:type="spellEnd"/>
      <w:r w:rsidRPr="00C03C2C">
        <w:t xml:space="preserve"> team</w:t>
      </w:r>
    </w:p>
    <w:p w:rsidR="00C03C2C" w:rsidRDefault="00C03C2C" w:rsidP="00C03C2C">
      <w:pPr>
        <w:pStyle w:val="ListParagraph"/>
        <w:numPr>
          <w:ilvl w:val="0"/>
          <w:numId w:val="26"/>
        </w:numPr>
      </w:pPr>
      <w:r w:rsidRPr="00C03C2C">
        <w:t xml:space="preserve">Male mental health campaign </w:t>
      </w:r>
      <w:r>
        <w:t>in next term.</w:t>
      </w:r>
    </w:p>
    <w:p w:rsidR="00C03C2C" w:rsidRDefault="00C03C2C" w:rsidP="00C03C2C">
      <w:r>
        <w:t>Questions</w:t>
      </w:r>
    </w:p>
    <w:p w:rsidR="00C03C2C" w:rsidRPr="00C03C2C" w:rsidRDefault="00C03C2C" w:rsidP="00C03C2C">
      <w:pPr>
        <w:pStyle w:val="ListParagraph"/>
        <w:numPr>
          <w:ilvl w:val="0"/>
          <w:numId w:val="27"/>
        </w:numPr>
      </w:pPr>
      <w:r w:rsidRPr="00C03C2C">
        <w:t>KR - How will the CRM work?</w:t>
      </w:r>
    </w:p>
    <w:p w:rsidR="00C03C2C" w:rsidRDefault="00C03C2C" w:rsidP="00C03C2C">
      <w:pPr>
        <w:pStyle w:val="ListParagraph"/>
        <w:numPr>
          <w:ilvl w:val="0"/>
          <w:numId w:val="27"/>
        </w:numPr>
      </w:pPr>
      <w:r w:rsidRPr="00C03C2C">
        <w:t>HH answered – will be a stream service of email coming into one function mailbox and then allowing jobs to be assigned and worked through all tracked in the system – will also allow auto response to set questions to hopefully cut out the amount that need longer attention. Meaning less is lost, duplicated or miscommunicated as it can all be monitored much more effectively</w:t>
      </w:r>
    </w:p>
    <w:p w:rsidR="00C03C2C" w:rsidRPr="00C03C2C" w:rsidRDefault="00C03C2C" w:rsidP="00C03C2C">
      <w:pPr>
        <w:pStyle w:val="ListParagraph"/>
      </w:pPr>
    </w:p>
    <w:p w:rsidR="00C03C2C" w:rsidRPr="00C03C2C" w:rsidRDefault="00C03C2C" w:rsidP="00C03C2C">
      <w:pPr>
        <w:pStyle w:val="ListParagraph"/>
        <w:numPr>
          <w:ilvl w:val="0"/>
          <w:numId w:val="27"/>
        </w:numPr>
      </w:pPr>
      <w:r w:rsidRPr="00C03C2C">
        <w:t>GL – could we have a discussion around the drama space as it’s become a hot topic in the faculty</w:t>
      </w:r>
    </w:p>
    <w:p w:rsidR="00C03C2C" w:rsidRPr="00C03C2C" w:rsidRDefault="00C03C2C" w:rsidP="00C03C2C">
      <w:pPr>
        <w:pStyle w:val="ListParagraph"/>
        <w:numPr>
          <w:ilvl w:val="0"/>
          <w:numId w:val="27"/>
        </w:numPr>
      </w:pPr>
      <w:r w:rsidRPr="00C03C2C">
        <w:t>HH – yes I will get this sorted</w:t>
      </w:r>
    </w:p>
    <w:p w:rsidR="00C03C2C" w:rsidRPr="00C03C2C" w:rsidRDefault="00C03C2C" w:rsidP="00C03C2C"/>
    <w:p w:rsidR="00EC75A6" w:rsidRDefault="00EC75A6" w:rsidP="00EC75A6">
      <w:pPr>
        <w:pStyle w:val="ListParagraph"/>
        <w:spacing w:after="160" w:line="259" w:lineRule="auto"/>
        <w:ind w:left="1440"/>
      </w:pPr>
    </w:p>
    <w:p w:rsidR="00EC75A6" w:rsidRPr="00EC75A6" w:rsidRDefault="00EC75A6" w:rsidP="00EC75A6">
      <w:pPr>
        <w:rPr>
          <w:b/>
        </w:rPr>
      </w:pPr>
      <w:r w:rsidRPr="00EC75A6">
        <w:rPr>
          <w:b/>
        </w:rPr>
        <w:t xml:space="preserve">VP </w:t>
      </w:r>
      <w:r w:rsidR="00C03C2C">
        <w:rPr>
          <w:b/>
        </w:rPr>
        <w:t>Sport</w:t>
      </w:r>
      <w:r w:rsidRPr="00EC75A6">
        <w:rPr>
          <w:b/>
        </w:rPr>
        <w:t>:</w:t>
      </w:r>
    </w:p>
    <w:p w:rsidR="00EC75A6" w:rsidRDefault="00EC75A6" w:rsidP="00EC75A6"/>
    <w:p w:rsidR="00C03C2C" w:rsidRPr="00C03C2C" w:rsidRDefault="00C03C2C" w:rsidP="00C03C2C">
      <w:pPr>
        <w:pStyle w:val="ListParagraph"/>
        <w:numPr>
          <w:ilvl w:val="0"/>
          <w:numId w:val="28"/>
        </w:numPr>
      </w:pPr>
      <w:r w:rsidRPr="00C03C2C">
        <w:t>Grant and fresher’s fair to start the year</w:t>
      </w:r>
    </w:p>
    <w:p w:rsidR="00C03C2C" w:rsidRPr="00C03C2C" w:rsidRDefault="00C03C2C" w:rsidP="00C03C2C">
      <w:pPr>
        <w:pStyle w:val="ListParagraph"/>
        <w:numPr>
          <w:ilvl w:val="0"/>
          <w:numId w:val="28"/>
        </w:numPr>
      </w:pPr>
      <w:r w:rsidRPr="00C03C2C">
        <w:t>Training allocation was set with the team and ALS</w:t>
      </w:r>
    </w:p>
    <w:p w:rsidR="00C03C2C" w:rsidRPr="00C03C2C" w:rsidRDefault="00C03C2C" w:rsidP="00C03C2C">
      <w:pPr>
        <w:pStyle w:val="ListParagraph"/>
        <w:numPr>
          <w:ilvl w:val="0"/>
          <w:numId w:val="28"/>
        </w:numPr>
      </w:pPr>
      <w:r w:rsidRPr="00C03C2C">
        <w:lastRenderedPageBreak/>
        <w:t>Held training for sport captains</w:t>
      </w:r>
    </w:p>
    <w:p w:rsidR="00C03C2C" w:rsidRPr="00C03C2C" w:rsidRDefault="00C03C2C" w:rsidP="00C03C2C">
      <w:pPr>
        <w:pStyle w:val="ListParagraph"/>
        <w:numPr>
          <w:ilvl w:val="0"/>
          <w:numId w:val="28"/>
        </w:numPr>
      </w:pPr>
      <w:r w:rsidRPr="00C03C2C">
        <w:t xml:space="preserve">Continued work with ALS to redevelop the gym and is now 90% done </w:t>
      </w:r>
    </w:p>
    <w:p w:rsidR="00C03C2C" w:rsidRPr="00C03C2C" w:rsidRDefault="00C03C2C" w:rsidP="00C03C2C">
      <w:pPr>
        <w:pStyle w:val="ListParagraph"/>
        <w:numPr>
          <w:ilvl w:val="0"/>
          <w:numId w:val="28"/>
        </w:numPr>
      </w:pPr>
      <w:r w:rsidRPr="00C03C2C">
        <w:t>Now moving to the long term solution around a new area for sports – planning this with Sports project board</w:t>
      </w:r>
    </w:p>
    <w:p w:rsidR="00C03C2C" w:rsidRPr="00C03C2C" w:rsidRDefault="00C03C2C" w:rsidP="00C03C2C">
      <w:pPr>
        <w:pStyle w:val="ListParagraph"/>
        <w:numPr>
          <w:ilvl w:val="0"/>
          <w:numId w:val="28"/>
        </w:numPr>
      </w:pPr>
      <w:r w:rsidRPr="00C03C2C">
        <w:t>Been attending fixtures Wednesday and weekends to help answer questions where the teams are</w:t>
      </w:r>
    </w:p>
    <w:p w:rsidR="00C03C2C" w:rsidRPr="00C03C2C" w:rsidRDefault="00C03C2C" w:rsidP="00C03C2C">
      <w:pPr>
        <w:pStyle w:val="ListParagraph"/>
        <w:numPr>
          <w:ilvl w:val="0"/>
          <w:numId w:val="28"/>
        </w:numPr>
      </w:pPr>
      <w:r w:rsidRPr="00C03C2C">
        <w:t>Big focus on big bears Wednesday and gave a profile to the sports clubs across union and social media</w:t>
      </w:r>
    </w:p>
    <w:p w:rsidR="00C03C2C" w:rsidRPr="00C03C2C" w:rsidRDefault="00C03C2C" w:rsidP="00C03C2C">
      <w:pPr>
        <w:pStyle w:val="ListParagraph"/>
        <w:numPr>
          <w:ilvl w:val="0"/>
          <w:numId w:val="28"/>
        </w:numPr>
      </w:pPr>
      <w:r w:rsidRPr="00C03C2C">
        <w:t>Conducted the samurai kit tender so gathering feedback now</w:t>
      </w:r>
    </w:p>
    <w:p w:rsidR="00C03C2C" w:rsidRPr="00C03C2C" w:rsidRDefault="00C03C2C" w:rsidP="00C03C2C">
      <w:pPr>
        <w:pStyle w:val="ListParagraph"/>
        <w:numPr>
          <w:ilvl w:val="0"/>
          <w:numId w:val="28"/>
        </w:numPr>
      </w:pPr>
      <w:r w:rsidRPr="00C03C2C">
        <w:t>Reviewing the social policy to make sure it is fit for purpose making student we are student focused and inclusive</w:t>
      </w:r>
    </w:p>
    <w:p w:rsidR="00C03C2C" w:rsidRPr="00C03C2C" w:rsidRDefault="00C03C2C" w:rsidP="00C03C2C">
      <w:pPr>
        <w:pStyle w:val="ListParagraph"/>
        <w:numPr>
          <w:ilvl w:val="0"/>
          <w:numId w:val="28"/>
        </w:numPr>
      </w:pPr>
      <w:r w:rsidRPr="00C03C2C">
        <w:t>Working on Disability sports day and how we can profile this issues in order to bring about change</w:t>
      </w:r>
    </w:p>
    <w:p w:rsidR="00EC75A6" w:rsidRDefault="00EC75A6" w:rsidP="00EC75A6"/>
    <w:p w:rsidR="00EC75A6" w:rsidRPr="00EC75A6" w:rsidRDefault="00C03C2C" w:rsidP="00EC75A6">
      <w:pPr>
        <w:rPr>
          <w:b/>
        </w:rPr>
      </w:pPr>
      <w:r>
        <w:rPr>
          <w:b/>
        </w:rPr>
        <w:t>Democracy review</w:t>
      </w:r>
      <w:r w:rsidR="00EC75A6" w:rsidRPr="00EC75A6">
        <w:rPr>
          <w:b/>
        </w:rPr>
        <w:t xml:space="preserve"> update</w:t>
      </w:r>
    </w:p>
    <w:p w:rsidR="00EC75A6" w:rsidRDefault="00EC75A6" w:rsidP="00EC75A6"/>
    <w:p w:rsidR="00EC75A6" w:rsidRDefault="00C03C2C" w:rsidP="00EC75A6">
      <w:r>
        <w:t>Clement Jones updated on where were are with this work</w:t>
      </w:r>
      <w:r w:rsidR="00EC75A6">
        <w:t>:</w:t>
      </w:r>
    </w:p>
    <w:p w:rsidR="00C03C2C" w:rsidRDefault="00C03C2C" w:rsidP="00C03C2C">
      <w:pPr>
        <w:pStyle w:val="ListParagraph"/>
        <w:numPr>
          <w:ilvl w:val="0"/>
          <w:numId w:val="29"/>
        </w:numPr>
      </w:pPr>
      <w:r>
        <w:t xml:space="preserve">Tendered out the work and successfully appointed Jim Dickenson of </w:t>
      </w:r>
      <w:proofErr w:type="spellStart"/>
      <w:r>
        <w:t>changesu</w:t>
      </w:r>
      <w:proofErr w:type="spellEnd"/>
    </w:p>
    <w:p w:rsidR="00C03C2C" w:rsidRDefault="00C03C2C" w:rsidP="00C03C2C">
      <w:pPr>
        <w:pStyle w:val="ListParagraph"/>
        <w:numPr>
          <w:ilvl w:val="0"/>
          <w:numId w:val="29"/>
        </w:numPr>
      </w:pPr>
      <w:r>
        <w:t>3 sets of stakeholder meetings have occurred</w:t>
      </w:r>
    </w:p>
    <w:p w:rsidR="00C03C2C" w:rsidRDefault="00C03C2C" w:rsidP="00C03C2C">
      <w:pPr>
        <w:pStyle w:val="ListParagraph"/>
        <w:numPr>
          <w:ilvl w:val="1"/>
          <w:numId w:val="29"/>
        </w:numPr>
      </w:pPr>
      <w:r>
        <w:t>SU staff and officers</w:t>
      </w:r>
    </w:p>
    <w:p w:rsidR="00C03C2C" w:rsidRDefault="00C03C2C" w:rsidP="00C03C2C">
      <w:pPr>
        <w:pStyle w:val="ListParagraph"/>
        <w:numPr>
          <w:ilvl w:val="1"/>
          <w:numId w:val="29"/>
        </w:numPr>
      </w:pPr>
      <w:r>
        <w:t xml:space="preserve">College senior management </w:t>
      </w:r>
    </w:p>
    <w:p w:rsidR="00C03C2C" w:rsidRDefault="00C03C2C" w:rsidP="00C03C2C">
      <w:pPr>
        <w:pStyle w:val="ListParagraph"/>
        <w:numPr>
          <w:ilvl w:val="1"/>
          <w:numId w:val="29"/>
        </w:numPr>
      </w:pPr>
      <w:r>
        <w:t xml:space="preserve">Student elected reps on council (Education, Equalities and Student </w:t>
      </w:r>
      <w:proofErr w:type="spellStart"/>
      <w:r>
        <w:t>Opps</w:t>
      </w:r>
      <w:proofErr w:type="spellEnd"/>
      <w:r>
        <w:t>)</w:t>
      </w:r>
    </w:p>
    <w:p w:rsidR="00C03C2C" w:rsidRDefault="00C03C2C" w:rsidP="00EC75A6">
      <w:pPr>
        <w:pStyle w:val="ListParagraph"/>
        <w:numPr>
          <w:ilvl w:val="0"/>
          <w:numId w:val="29"/>
        </w:numPr>
      </w:pPr>
      <w:r>
        <w:t>A survey will be launching on 30</w:t>
      </w:r>
      <w:r w:rsidRPr="00C03C2C">
        <w:rPr>
          <w:vertAlign w:val="superscript"/>
        </w:rPr>
        <w:t>th</w:t>
      </w:r>
      <w:r>
        <w:t xml:space="preserve"> November running until 14</w:t>
      </w:r>
      <w:r w:rsidRPr="00C03C2C">
        <w:rPr>
          <w:vertAlign w:val="superscript"/>
        </w:rPr>
        <w:t>th</w:t>
      </w:r>
      <w:r>
        <w:t xml:space="preserve"> December where any student can feed into the review.</w:t>
      </w:r>
    </w:p>
    <w:p w:rsidR="00C03C2C" w:rsidRDefault="00C03C2C" w:rsidP="00EC75A6"/>
    <w:p w:rsidR="00EC75A6" w:rsidRPr="00EC75A6" w:rsidRDefault="00C03C2C" w:rsidP="00EC75A6">
      <w:pPr>
        <w:rPr>
          <w:b/>
        </w:rPr>
      </w:pPr>
      <w:r>
        <w:rPr>
          <w:b/>
        </w:rPr>
        <w:t>AOB</w:t>
      </w:r>
    </w:p>
    <w:p w:rsidR="00EC75A6" w:rsidRDefault="00EC75A6" w:rsidP="00EC75A6"/>
    <w:p w:rsidR="00C03C2C" w:rsidRDefault="00C03C2C" w:rsidP="00C03C2C">
      <w:r w:rsidRPr="00C03C2C">
        <w:t>Charlotte wanted to say that PGT students felt the wording of the principal newsletters and had some concerns around how the SU was mentioned – Clem will look to work on this and pass on feedback – making sure the Students and SU impression is correct</w:t>
      </w:r>
    </w:p>
    <w:p w:rsidR="00C03C2C" w:rsidRDefault="00C03C2C" w:rsidP="00C03C2C"/>
    <w:p w:rsidR="00C03C2C" w:rsidRPr="00C03C2C" w:rsidRDefault="00C03C2C" w:rsidP="00C03C2C">
      <w:r w:rsidRPr="00C03C2C">
        <w:t>CJ – announced the date of the AGM and that the business will include the SU accounts and affiliations</w:t>
      </w:r>
    </w:p>
    <w:p w:rsidR="00C03C2C" w:rsidRPr="00C03C2C" w:rsidRDefault="00C03C2C" w:rsidP="00C03C2C"/>
    <w:p w:rsidR="00C03C2C" w:rsidRDefault="00C03C2C" w:rsidP="00EC75A6">
      <w:pPr>
        <w:rPr>
          <w:b/>
        </w:rPr>
      </w:pPr>
    </w:p>
    <w:p w:rsidR="00C03C2C" w:rsidRPr="00C03C2C" w:rsidRDefault="00C03C2C" w:rsidP="00EC75A6">
      <w:pPr>
        <w:rPr>
          <w:b/>
        </w:rPr>
      </w:pPr>
      <w:r>
        <w:rPr>
          <w:b/>
        </w:rPr>
        <w:t>Dates of next meeting</w:t>
      </w:r>
    </w:p>
    <w:p w:rsidR="00C03C2C" w:rsidRDefault="00C03C2C" w:rsidP="00EC75A6"/>
    <w:p w:rsidR="00C03C2C" w:rsidRDefault="00C03C2C" w:rsidP="00EC75A6">
      <w:r>
        <w:t>Annual General meeting will be 26</w:t>
      </w:r>
      <w:r w:rsidRPr="00C03C2C">
        <w:rPr>
          <w:vertAlign w:val="superscript"/>
        </w:rPr>
        <w:t>th</w:t>
      </w:r>
      <w:r>
        <w:t xml:space="preserve"> February</w:t>
      </w:r>
    </w:p>
    <w:p w:rsidR="00C03C2C" w:rsidRDefault="00C03C2C" w:rsidP="00EC75A6">
      <w:r>
        <w:t>Motions deadline will be 15</w:t>
      </w:r>
      <w:r w:rsidRPr="00C03C2C">
        <w:rPr>
          <w:vertAlign w:val="superscript"/>
        </w:rPr>
        <w:t>th</w:t>
      </w:r>
      <w:r>
        <w:t xml:space="preserve"> February</w:t>
      </w:r>
    </w:p>
    <w:p w:rsidR="00C03C2C" w:rsidRDefault="00C03C2C" w:rsidP="00EC75A6"/>
    <w:p w:rsidR="00EC75A6" w:rsidRDefault="00EC75A6" w:rsidP="00EC75A6"/>
    <w:p w:rsidR="00274704" w:rsidRPr="00274704" w:rsidRDefault="00C03C2C" w:rsidP="00274704">
      <w:pPr>
        <w:rPr>
          <w:b/>
        </w:rPr>
      </w:pPr>
      <w:r>
        <w:rPr>
          <w:b/>
        </w:rPr>
        <w:t>CJ</w:t>
      </w:r>
      <w:r w:rsidR="00EC75A6" w:rsidRPr="00274704">
        <w:rPr>
          <w:b/>
        </w:rPr>
        <w:t xml:space="preserve"> closes the meeting</w:t>
      </w:r>
    </w:p>
    <w:p w:rsidR="0080636B" w:rsidRPr="0080636B" w:rsidRDefault="0080636B" w:rsidP="0080636B">
      <w:pPr>
        <w:jc w:val="center"/>
        <w:rPr>
          <w:rFonts w:ascii="Arial" w:hAnsi="Arial" w:cs="Arial"/>
          <w:sz w:val="72"/>
          <w:szCs w:val="22"/>
        </w:rPr>
      </w:pPr>
    </w:p>
    <w:p w:rsidR="0080636B" w:rsidRPr="0080636B" w:rsidRDefault="0080636B" w:rsidP="0080636B">
      <w:pPr>
        <w:jc w:val="center"/>
        <w:rPr>
          <w:rFonts w:ascii="Arial" w:hAnsi="Arial" w:cs="Arial"/>
          <w:sz w:val="72"/>
          <w:szCs w:val="22"/>
        </w:rPr>
      </w:pPr>
    </w:p>
    <w:p w:rsidR="0080636B" w:rsidRPr="0080636B" w:rsidRDefault="0080636B" w:rsidP="0080636B">
      <w:pPr>
        <w:rPr>
          <w:rFonts w:ascii="Arial" w:hAnsi="Arial" w:cs="Arial"/>
          <w:sz w:val="72"/>
          <w:szCs w:val="22"/>
        </w:rPr>
      </w:pPr>
    </w:p>
    <w:sectPr w:rsidR="0080636B" w:rsidRPr="0080636B" w:rsidSect="00BF77D9">
      <w:headerReference w:type="default" r:id="rId8"/>
      <w:headerReference w:type="first" r:id="rId9"/>
      <w:footerReference w:type="first" r:id="rId10"/>
      <w:pgSz w:w="11900" w:h="16840"/>
      <w:pgMar w:top="1440" w:right="1440" w:bottom="1440" w:left="1440" w:header="709"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78B0" w:rsidRDefault="00B178B0" w:rsidP="00B178B0">
      <w:r>
        <w:separator/>
      </w:r>
    </w:p>
  </w:endnote>
  <w:endnote w:type="continuationSeparator" w:id="0">
    <w:p w:rsidR="00B178B0" w:rsidRDefault="00B178B0" w:rsidP="00B178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704" w:rsidRDefault="00274704">
    <w:pPr>
      <w:pStyle w:val="Footer"/>
    </w:pPr>
    <w:r>
      <w:t>AGM Minutes 20/03/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78B0" w:rsidRDefault="00B178B0" w:rsidP="00B178B0">
      <w:r>
        <w:separator/>
      </w:r>
    </w:p>
  </w:footnote>
  <w:footnote w:type="continuationSeparator" w:id="0">
    <w:p w:rsidR="00B178B0" w:rsidRDefault="00B178B0" w:rsidP="00B178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8B0" w:rsidRDefault="00BF77D9">
    <w:pPr>
      <w:pStyle w:val="Header"/>
    </w:pPr>
    <w:r>
      <w:rPr>
        <w:noProof/>
        <w:lang w:eastAsia="en-GB"/>
      </w:rPr>
      <w:drawing>
        <wp:anchor distT="0" distB="0" distL="114300" distR="114300" simplePos="0" relativeHeight="251659264" behindDoc="0" locked="0" layoutInCell="1" allowOverlap="1" wp14:anchorId="2D8C9B2F" wp14:editId="062A2A7A">
          <wp:simplePos x="0" y="0"/>
          <wp:positionH relativeFrom="column">
            <wp:posOffset>13335</wp:posOffset>
          </wp:positionH>
          <wp:positionV relativeFrom="paragraph">
            <wp:posOffset>-187325</wp:posOffset>
          </wp:positionV>
          <wp:extent cx="546735" cy="614680"/>
          <wp:effectExtent l="0" t="0" r="5715" b="0"/>
          <wp:wrapTopAndBottom/>
          <wp:docPr id="2" name="Picture 2" descr="departments:Students Union:Marketing:All Users:01 - Resources:01 - Logos:01 - SU Logo:RHSU-Split-Grey-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s:Students Union:Marketing:All Users:01 - Resources:01 - Logos:01 - SU Logo:RHSU-Split-Grey-03.jpg"/>
                  <pic:cNvPicPr>
                    <a:picLocks noChangeAspect="1" noChangeArrowheads="1"/>
                  </pic:cNvPicPr>
                </pic:nvPicPr>
                <pic:blipFill rotWithShape="1">
                  <a:blip r:embed="rId1">
                    <a:extLst>
                      <a:ext uri="{28A0092B-C50C-407E-A947-70E740481C1C}">
                        <a14:useLocalDpi xmlns:a14="http://schemas.microsoft.com/office/drawing/2010/main" val="0"/>
                      </a:ext>
                    </a:extLst>
                  </a:blip>
                  <a:srcRect r="65671"/>
                  <a:stretch/>
                </pic:blipFill>
                <pic:spPr bwMode="auto">
                  <a:xfrm>
                    <a:off x="0" y="0"/>
                    <a:ext cx="546735" cy="61468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0" behindDoc="0" locked="0" layoutInCell="1" allowOverlap="1" wp14:anchorId="1AAC39FA" wp14:editId="5C38F360">
          <wp:simplePos x="0" y="0"/>
          <wp:positionH relativeFrom="column">
            <wp:posOffset>4659630</wp:posOffset>
          </wp:positionH>
          <wp:positionV relativeFrom="paragraph">
            <wp:posOffset>-177165</wp:posOffset>
          </wp:positionV>
          <wp:extent cx="1002665" cy="615315"/>
          <wp:effectExtent l="0" t="0" r="6985" b="0"/>
          <wp:wrapThrough wrapText="bothSides">
            <wp:wrapPolygon edited="0">
              <wp:start x="0" y="0"/>
              <wp:lineTo x="0" y="20731"/>
              <wp:lineTo x="21340" y="20731"/>
              <wp:lineTo x="21340" y="0"/>
              <wp:lineTo x="0" y="0"/>
            </wp:wrapPolygon>
          </wp:wrapThrough>
          <wp:docPr id="1" name="Picture 1" descr="departments:Students Union:Marketing:All Users:01 - Resources:01 - Logos:01 - SU Logo:RHSU-Split-Grey-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s:Students Union:Marketing:All Users:01 - Resources:01 - Logos:01 - SU Logo:RHSU-Split-Grey-03.jpg"/>
                  <pic:cNvPicPr>
                    <a:picLocks noChangeAspect="1" noChangeArrowheads="1"/>
                  </pic:cNvPicPr>
                </pic:nvPicPr>
                <pic:blipFill rotWithShape="1">
                  <a:blip r:embed="rId1">
                    <a:extLst>
                      <a:ext uri="{28A0092B-C50C-407E-A947-70E740481C1C}">
                        <a14:useLocalDpi xmlns:a14="http://schemas.microsoft.com/office/drawing/2010/main" val="0"/>
                      </a:ext>
                    </a:extLst>
                  </a:blip>
                  <a:srcRect l="37150"/>
                  <a:stretch/>
                </pic:blipFill>
                <pic:spPr bwMode="auto">
                  <a:xfrm>
                    <a:off x="0" y="0"/>
                    <a:ext cx="1002665" cy="61531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77D9" w:rsidRDefault="00BF77D9">
    <w:pPr>
      <w:pStyle w:val="Header"/>
    </w:pPr>
    <w:r w:rsidRPr="00BF77D9">
      <w:rPr>
        <w:noProof/>
        <w:lang w:eastAsia="en-GB"/>
      </w:rPr>
      <w:drawing>
        <wp:anchor distT="0" distB="0" distL="114300" distR="114300" simplePos="0" relativeHeight="251661312" behindDoc="0" locked="0" layoutInCell="1" allowOverlap="1" wp14:anchorId="2F70C3C3" wp14:editId="1412CF15">
          <wp:simplePos x="0" y="0"/>
          <wp:positionH relativeFrom="column">
            <wp:posOffset>4646295</wp:posOffset>
          </wp:positionH>
          <wp:positionV relativeFrom="paragraph">
            <wp:posOffset>-123825</wp:posOffset>
          </wp:positionV>
          <wp:extent cx="1002665" cy="615315"/>
          <wp:effectExtent l="0" t="0" r="6985" b="0"/>
          <wp:wrapThrough wrapText="bothSides">
            <wp:wrapPolygon edited="0">
              <wp:start x="0" y="0"/>
              <wp:lineTo x="0" y="20731"/>
              <wp:lineTo x="21340" y="20731"/>
              <wp:lineTo x="21340" y="0"/>
              <wp:lineTo x="0" y="0"/>
            </wp:wrapPolygon>
          </wp:wrapThrough>
          <wp:docPr id="3" name="Picture 3" descr="departments:Students Union:Marketing:All Users:01 - Resources:01 - Logos:01 - SU Logo:RHSU-Split-Grey-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s:Students Union:Marketing:All Users:01 - Resources:01 - Logos:01 - SU Logo:RHSU-Split-Grey-03.jpg"/>
                  <pic:cNvPicPr>
                    <a:picLocks noChangeAspect="1" noChangeArrowheads="1"/>
                  </pic:cNvPicPr>
                </pic:nvPicPr>
                <pic:blipFill rotWithShape="1">
                  <a:blip r:embed="rId1">
                    <a:extLst>
                      <a:ext uri="{28A0092B-C50C-407E-A947-70E740481C1C}">
                        <a14:useLocalDpi xmlns:a14="http://schemas.microsoft.com/office/drawing/2010/main" val="0"/>
                      </a:ext>
                    </a:extLst>
                  </a:blip>
                  <a:srcRect l="37150"/>
                  <a:stretch/>
                </pic:blipFill>
                <pic:spPr bwMode="auto">
                  <a:xfrm>
                    <a:off x="0" y="0"/>
                    <a:ext cx="1002665" cy="61531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BF77D9">
      <w:rPr>
        <w:noProof/>
        <w:lang w:eastAsia="en-GB"/>
      </w:rPr>
      <w:drawing>
        <wp:anchor distT="0" distB="0" distL="114300" distR="114300" simplePos="0" relativeHeight="251662336" behindDoc="0" locked="0" layoutInCell="1" allowOverlap="1" wp14:anchorId="6260A54E" wp14:editId="30B28405">
          <wp:simplePos x="0" y="0"/>
          <wp:positionH relativeFrom="column">
            <wp:posOffset>0</wp:posOffset>
          </wp:positionH>
          <wp:positionV relativeFrom="paragraph">
            <wp:posOffset>-133985</wp:posOffset>
          </wp:positionV>
          <wp:extent cx="546735" cy="614680"/>
          <wp:effectExtent l="0" t="0" r="5715" b="0"/>
          <wp:wrapTopAndBottom/>
          <wp:docPr id="4" name="Picture 4" descr="departments:Students Union:Marketing:All Users:01 - Resources:01 - Logos:01 - SU Logo:RHSU-Split-Grey-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s:Students Union:Marketing:All Users:01 - Resources:01 - Logos:01 - SU Logo:RHSU-Split-Grey-03.jpg"/>
                  <pic:cNvPicPr>
                    <a:picLocks noChangeAspect="1" noChangeArrowheads="1"/>
                  </pic:cNvPicPr>
                </pic:nvPicPr>
                <pic:blipFill rotWithShape="1">
                  <a:blip r:embed="rId1">
                    <a:extLst>
                      <a:ext uri="{28A0092B-C50C-407E-A947-70E740481C1C}">
                        <a14:useLocalDpi xmlns:a14="http://schemas.microsoft.com/office/drawing/2010/main" val="0"/>
                      </a:ext>
                    </a:extLst>
                  </a:blip>
                  <a:srcRect r="65671"/>
                  <a:stretch/>
                </pic:blipFill>
                <pic:spPr bwMode="auto">
                  <a:xfrm>
                    <a:off x="0" y="0"/>
                    <a:ext cx="546735" cy="61468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56A90"/>
    <w:multiLevelType w:val="hybridMultilevel"/>
    <w:tmpl w:val="E1D2F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75212"/>
    <w:multiLevelType w:val="hybridMultilevel"/>
    <w:tmpl w:val="8982C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E19A4"/>
    <w:multiLevelType w:val="hybridMultilevel"/>
    <w:tmpl w:val="A6709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F321A9"/>
    <w:multiLevelType w:val="hybridMultilevel"/>
    <w:tmpl w:val="8340C05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10734B94"/>
    <w:multiLevelType w:val="hybridMultilevel"/>
    <w:tmpl w:val="48147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214ABC"/>
    <w:multiLevelType w:val="hybridMultilevel"/>
    <w:tmpl w:val="874013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6B00F65"/>
    <w:multiLevelType w:val="hybridMultilevel"/>
    <w:tmpl w:val="72EE7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1B7617"/>
    <w:multiLevelType w:val="hybridMultilevel"/>
    <w:tmpl w:val="39C83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FE683A"/>
    <w:multiLevelType w:val="hybridMultilevel"/>
    <w:tmpl w:val="978C565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2D92971"/>
    <w:multiLevelType w:val="hybridMultilevel"/>
    <w:tmpl w:val="3EE2E2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161E1D"/>
    <w:multiLevelType w:val="hybridMultilevel"/>
    <w:tmpl w:val="E7E83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E054CC"/>
    <w:multiLevelType w:val="hybridMultilevel"/>
    <w:tmpl w:val="A206607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30E17262"/>
    <w:multiLevelType w:val="hybridMultilevel"/>
    <w:tmpl w:val="B2BA4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AE7EED"/>
    <w:multiLevelType w:val="multilevel"/>
    <w:tmpl w:val="464A08B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7433229"/>
    <w:multiLevelType w:val="hybridMultilevel"/>
    <w:tmpl w:val="348E9C0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5" w15:restartNumberingAfterBreak="0">
    <w:nsid w:val="3F93250A"/>
    <w:multiLevelType w:val="hybridMultilevel"/>
    <w:tmpl w:val="5CDE4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CF28C4"/>
    <w:multiLevelType w:val="hybridMultilevel"/>
    <w:tmpl w:val="2DAA2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187843"/>
    <w:multiLevelType w:val="hybridMultilevel"/>
    <w:tmpl w:val="C7EE8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6D491C"/>
    <w:multiLevelType w:val="hybridMultilevel"/>
    <w:tmpl w:val="F774C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B44772"/>
    <w:multiLevelType w:val="hybridMultilevel"/>
    <w:tmpl w:val="4F4C8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836768"/>
    <w:multiLevelType w:val="hybridMultilevel"/>
    <w:tmpl w:val="7CB6BB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1" w15:restartNumberingAfterBreak="0">
    <w:nsid w:val="6AB90667"/>
    <w:multiLevelType w:val="hybridMultilevel"/>
    <w:tmpl w:val="A1A6D6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534C07"/>
    <w:multiLevelType w:val="hybridMultilevel"/>
    <w:tmpl w:val="F582FD4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71DC5F6F"/>
    <w:multiLevelType w:val="hybridMultilevel"/>
    <w:tmpl w:val="05E8D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E111E7"/>
    <w:multiLevelType w:val="hybridMultilevel"/>
    <w:tmpl w:val="0DC0E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0860D5"/>
    <w:multiLevelType w:val="hybridMultilevel"/>
    <w:tmpl w:val="43929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7C3DB7"/>
    <w:multiLevelType w:val="hybridMultilevel"/>
    <w:tmpl w:val="A510E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0E1B38"/>
    <w:multiLevelType w:val="hybridMultilevel"/>
    <w:tmpl w:val="21727D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8D2B69"/>
    <w:multiLevelType w:val="hybridMultilevel"/>
    <w:tmpl w:val="2D744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13"/>
  </w:num>
  <w:num w:numId="4">
    <w:abstractNumId w:val="0"/>
  </w:num>
  <w:num w:numId="5">
    <w:abstractNumId w:val="22"/>
  </w:num>
  <w:num w:numId="6">
    <w:abstractNumId w:val="20"/>
  </w:num>
  <w:num w:numId="7">
    <w:abstractNumId w:val="8"/>
  </w:num>
  <w:num w:numId="8">
    <w:abstractNumId w:val="3"/>
  </w:num>
  <w:num w:numId="9">
    <w:abstractNumId w:val="11"/>
  </w:num>
  <w:num w:numId="10">
    <w:abstractNumId w:val="12"/>
  </w:num>
  <w:num w:numId="11">
    <w:abstractNumId w:val="25"/>
  </w:num>
  <w:num w:numId="12">
    <w:abstractNumId w:val="2"/>
  </w:num>
  <w:num w:numId="13">
    <w:abstractNumId w:val="26"/>
  </w:num>
  <w:num w:numId="14">
    <w:abstractNumId w:val="1"/>
  </w:num>
  <w:num w:numId="15">
    <w:abstractNumId w:val="27"/>
  </w:num>
  <w:num w:numId="16">
    <w:abstractNumId w:val="21"/>
  </w:num>
  <w:num w:numId="17">
    <w:abstractNumId w:val="19"/>
  </w:num>
  <w:num w:numId="18">
    <w:abstractNumId w:val="4"/>
  </w:num>
  <w:num w:numId="19">
    <w:abstractNumId w:val="6"/>
  </w:num>
  <w:num w:numId="20">
    <w:abstractNumId w:val="5"/>
  </w:num>
  <w:num w:numId="21">
    <w:abstractNumId w:val="14"/>
  </w:num>
  <w:num w:numId="22">
    <w:abstractNumId w:val="7"/>
  </w:num>
  <w:num w:numId="23">
    <w:abstractNumId w:val="10"/>
  </w:num>
  <w:num w:numId="24">
    <w:abstractNumId w:val="15"/>
  </w:num>
  <w:num w:numId="25">
    <w:abstractNumId w:val="18"/>
  </w:num>
  <w:num w:numId="26">
    <w:abstractNumId w:val="16"/>
  </w:num>
  <w:num w:numId="27">
    <w:abstractNumId w:val="17"/>
  </w:num>
  <w:num w:numId="28">
    <w:abstractNumId w:val="23"/>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MDK2ABIGRkbGxko6SsGpxcWZ+XkgBUa1AEVTJbMsAAAA"/>
  </w:docVars>
  <w:rsids>
    <w:rsidRoot w:val="00B178B0"/>
    <w:rsid w:val="001615FF"/>
    <w:rsid w:val="00274704"/>
    <w:rsid w:val="00304467"/>
    <w:rsid w:val="00422760"/>
    <w:rsid w:val="004F411D"/>
    <w:rsid w:val="00783C59"/>
    <w:rsid w:val="007F7F4A"/>
    <w:rsid w:val="0080636B"/>
    <w:rsid w:val="00863348"/>
    <w:rsid w:val="00A200BF"/>
    <w:rsid w:val="00A52773"/>
    <w:rsid w:val="00AC0B6F"/>
    <w:rsid w:val="00AE6D9C"/>
    <w:rsid w:val="00B178B0"/>
    <w:rsid w:val="00BC7F5F"/>
    <w:rsid w:val="00BF77D9"/>
    <w:rsid w:val="00C03C2C"/>
    <w:rsid w:val="00D12CC5"/>
    <w:rsid w:val="00D818A8"/>
    <w:rsid w:val="00EC75A6"/>
    <w:rsid w:val="00F92A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efaultImageDpi w14:val="300"/>
  <w15:docId w15:val="{EFF3A7C1-18BC-41BE-AD01-EC6E69EB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6D9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E6D9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E6D9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78B0"/>
    <w:pPr>
      <w:tabs>
        <w:tab w:val="center" w:pos="4320"/>
        <w:tab w:val="right" w:pos="8640"/>
      </w:tabs>
    </w:pPr>
  </w:style>
  <w:style w:type="character" w:customStyle="1" w:styleId="HeaderChar">
    <w:name w:val="Header Char"/>
    <w:basedOn w:val="DefaultParagraphFont"/>
    <w:link w:val="Header"/>
    <w:uiPriority w:val="99"/>
    <w:rsid w:val="00B178B0"/>
  </w:style>
  <w:style w:type="paragraph" w:styleId="Footer">
    <w:name w:val="footer"/>
    <w:basedOn w:val="Normal"/>
    <w:link w:val="FooterChar"/>
    <w:uiPriority w:val="99"/>
    <w:unhideWhenUsed/>
    <w:rsid w:val="00B178B0"/>
    <w:pPr>
      <w:tabs>
        <w:tab w:val="center" w:pos="4320"/>
        <w:tab w:val="right" w:pos="8640"/>
      </w:tabs>
    </w:pPr>
  </w:style>
  <w:style w:type="character" w:customStyle="1" w:styleId="FooterChar">
    <w:name w:val="Footer Char"/>
    <w:basedOn w:val="DefaultParagraphFont"/>
    <w:link w:val="Footer"/>
    <w:uiPriority w:val="99"/>
    <w:rsid w:val="00B178B0"/>
  </w:style>
  <w:style w:type="paragraph" w:styleId="BalloonText">
    <w:name w:val="Balloon Text"/>
    <w:basedOn w:val="Normal"/>
    <w:link w:val="BalloonTextChar"/>
    <w:uiPriority w:val="99"/>
    <w:semiHidden/>
    <w:unhideWhenUsed/>
    <w:rsid w:val="00B178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178B0"/>
    <w:rPr>
      <w:rFonts w:ascii="Lucida Grande" w:hAnsi="Lucida Grande" w:cs="Lucida Grande"/>
      <w:sz w:val="18"/>
      <w:szCs w:val="18"/>
    </w:rPr>
  </w:style>
  <w:style w:type="paragraph" w:styleId="NormalWeb">
    <w:name w:val="Normal (Web)"/>
    <w:basedOn w:val="Normal"/>
    <w:uiPriority w:val="99"/>
    <w:semiHidden/>
    <w:unhideWhenUsed/>
    <w:rsid w:val="00B178B0"/>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1615FF"/>
    <w:rPr>
      <w:color w:val="0000FF" w:themeColor="hyperlink"/>
      <w:u w:val="single"/>
    </w:rPr>
  </w:style>
  <w:style w:type="paragraph" w:styleId="ListParagraph">
    <w:name w:val="List Paragraph"/>
    <w:basedOn w:val="Normal"/>
    <w:uiPriority w:val="34"/>
    <w:qFormat/>
    <w:rsid w:val="00AE6D9C"/>
    <w:pPr>
      <w:spacing w:after="200" w:line="276"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E6D9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E6D9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E6D9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4090466">
      <w:bodyDiv w:val="1"/>
      <w:marLeft w:val="0"/>
      <w:marRight w:val="0"/>
      <w:marTop w:val="0"/>
      <w:marBottom w:val="0"/>
      <w:divBdr>
        <w:top w:val="none" w:sz="0" w:space="0" w:color="auto"/>
        <w:left w:val="none" w:sz="0" w:space="0" w:color="auto"/>
        <w:bottom w:val="none" w:sz="0" w:space="0" w:color="auto"/>
        <w:right w:val="none" w:sz="0" w:space="0" w:color="auto"/>
      </w:divBdr>
    </w:div>
    <w:div w:id="1549562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B4B7F-86FA-4AFB-9148-8E01BC4BE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HSU</Company>
  <LinksUpToDate>false</LinksUpToDate>
  <CharactersWithSpaces>5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Parker</dc:creator>
  <cp:keywords/>
  <dc:description/>
  <cp:lastModifiedBy>Curran, Daniel</cp:lastModifiedBy>
  <cp:revision>3</cp:revision>
  <cp:lastPrinted>2017-11-01T13:13:00Z</cp:lastPrinted>
  <dcterms:created xsi:type="dcterms:W3CDTF">2018-12-06T11:15:00Z</dcterms:created>
  <dcterms:modified xsi:type="dcterms:W3CDTF">2018-12-06T11:15:00Z</dcterms:modified>
</cp:coreProperties>
</file>